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1467C29A" w14:textId="12310D0A" w:rsidR="001010D6" w:rsidRDefault="001010D6" w:rsidP="001010D6">
      <w:pPr>
        <w:rPr>
          <w:noProof/>
          <w:color w:val="555252"/>
          <w:lang w:val="en-US" w:bidi="ar-SA"/>
        </w:rPr>
      </w:pP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3AB25AB" wp14:editId="77D0D561">
                <wp:simplePos x="0" y="0"/>
                <wp:positionH relativeFrom="column">
                  <wp:posOffset>2089785</wp:posOffset>
                </wp:positionH>
                <wp:positionV relativeFrom="paragraph">
                  <wp:posOffset>3590925</wp:posOffset>
                </wp:positionV>
                <wp:extent cx="4647565" cy="346710"/>
                <wp:effectExtent l="3810" t="3810" r="0" b="1905"/>
                <wp:wrapNone/>
                <wp:docPr id="14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04A854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Graphic Designe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64.55pt;margin-top:282.75pt;width:365.95pt;height:27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Graphic Designe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196D649" wp14:editId="32A785AA">
                <wp:simplePos x="0" y="0"/>
                <wp:positionH relativeFrom="column">
                  <wp:posOffset>2089785</wp:posOffset>
                </wp:positionH>
                <wp:positionV relativeFrom="paragraph">
                  <wp:posOffset>6161405</wp:posOffset>
                </wp:positionV>
                <wp:extent cx="4647565" cy="346710"/>
                <wp:effectExtent l="381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7D6D2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High School for Artist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0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0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21" o:spid="_x0000_s1027" type="#_x0000_t202" style="position:absolute;margin-left:164.55pt;margin-top:485.15pt;width:365.95pt;height:27.3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Qj6uQIAAME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High School for Artist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0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0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FBF87BF" wp14:editId="51C7A50B">
                <wp:simplePos x="0" y="0"/>
                <wp:positionH relativeFrom="column">
                  <wp:posOffset>2089785</wp:posOffset>
                </wp:positionH>
                <wp:positionV relativeFrom="paragraph">
                  <wp:posOffset>6424295</wp:posOffset>
                </wp:positionV>
                <wp:extent cx="4647565" cy="358775"/>
                <wp:effectExtent l="3810" t="1905" r="0" b="1270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5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993D90" w14:textId="77777777" w:rsidR="002049BD" w:rsidRPr="00950E5F" w:rsidRDefault="002049BD" w:rsidP="00DF15E1">
                            <w:pP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dolor sit </w:t>
                            </w:r>
                            <w:r w:rsid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imply demi look like nice printing n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22" o:spid="_x0000_s1028" type="#_x0000_t202" style="position:absolute;margin-left:164.55pt;margin-top:505.85pt;width:365.95pt;height:28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dolor sit </w:t>
                      </w:r>
                      <w:r w:rsid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imply demi look like nice printing now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3137E18" wp14:editId="4DD95C86">
                <wp:simplePos x="0" y="0"/>
                <wp:positionH relativeFrom="column">
                  <wp:posOffset>2082800</wp:posOffset>
                </wp:positionH>
                <wp:positionV relativeFrom="paragraph">
                  <wp:posOffset>5760720</wp:posOffset>
                </wp:positionV>
                <wp:extent cx="4647565" cy="470535"/>
                <wp:effectExtent l="0" t="0" r="3810" b="63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1D28D" w14:textId="77777777" w:rsidR="002049BD" w:rsidRPr="002E3465" w:rsidRDefault="00950E5F">
                            <w:pPr>
                              <w:rPr>
                                <w:rFonts w:ascii="Raleway SemiBold" w:hAnsi="Raleway SemiBold"/>
                                <w:b/>
                                <w:bCs/>
                                <w:color w:val="C45911" w:themeColor="accent2" w:themeShade="BF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2E3465">
                              <w:rPr>
                                <w:rFonts w:ascii="Raleway SemiBold" w:hAnsi="Raleway SemiBold"/>
                                <w:b/>
                                <w:bCs/>
                                <w:color w:val="C45911" w:themeColor="accent2" w:themeShade="BF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37E18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9" type="#_x0000_t202" style="position:absolute;margin-left:164pt;margin-top:453.6pt;width:365.95pt;height:37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tqwuw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" filled="f" stroked="f">
                <v:textbox>
                  <w:txbxContent>
                    <w:p w14:paraId="3511D28D" w14:textId="77777777" w:rsidR="002049BD" w:rsidRPr="002E3465" w:rsidRDefault="00950E5F">
                      <w:pPr>
                        <w:rPr>
                          <w:rFonts w:ascii="Raleway SemiBold" w:hAnsi="Raleway SemiBold"/>
                          <w:b/>
                          <w:bCs/>
                          <w:color w:val="C45911" w:themeColor="accent2" w:themeShade="BF"/>
                          <w:sz w:val="40"/>
                          <w:szCs w:val="40"/>
                          <w:lang w:val="en-US"/>
                        </w:rPr>
                      </w:pPr>
                      <w:r w:rsidRPr="002E3465">
                        <w:rPr>
                          <w:rFonts w:ascii="Raleway SemiBold" w:hAnsi="Raleway SemiBold"/>
                          <w:b/>
                          <w:bCs/>
                          <w:color w:val="C45911" w:themeColor="accent2" w:themeShade="BF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6BF599F" wp14:editId="15DDF38B">
                <wp:simplePos x="0" y="0"/>
                <wp:positionH relativeFrom="column">
                  <wp:posOffset>2089785</wp:posOffset>
                </wp:positionH>
                <wp:positionV relativeFrom="paragraph">
                  <wp:posOffset>6760845</wp:posOffset>
                </wp:positionV>
                <wp:extent cx="4647565" cy="346710"/>
                <wp:effectExtent l="3810" t="0" r="0" b="0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971DD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esign School (20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7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23" o:spid="_x0000_s1030" type="#_x0000_t202" style="position:absolute;margin-left:164.55pt;margin-top:532.35pt;width:365.95pt;height:27.3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esign School (20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7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ED4D99C" wp14:editId="46AD25C4">
                <wp:simplePos x="0" y="0"/>
                <wp:positionH relativeFrom="column">
                  <wp:posOffset>2089785</wp:posOffset>
                </wp:positionH>
                <wp:positionV relativeFrom="paragraph">
                  <wp:posOffset>7018020</wp:posOffset>
                </wp:positionV>
                <wp:extent cx="4647565" cy="1852295"/>
                <wp:effectExtent l="0" t="0" r="0" b="0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5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D1D41A" w14:textId="77777777"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7C2CA8E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setting industry been the industry's standard d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ummy text ever since the 1500s, galley of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24" o:spid="_x0000_s1031" type="#_x0000_t202" style="position:absolute;margin-left:164.55pt;margin-top:552.6pt;width:365.95pt;height:145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0LXuQIAAMM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" filled="f" stroked="f">
                <v:textbox>
                  <w:txbxContent>
                    <w:p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setting industry been the industry's standard d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ummy text ever since the 1500s, galley of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8E9FD9" wp14:editId="29974B42">
                <wp:simplePos x="0" y="0"/>
                <wp:positionH relativeFrom="column">
                  <wp:posOffset>2089785</wp:posOffset>
                </wp:positionH>
                <wp:positionV relativeFrom="paragraph">
                  <wp:posOffset>1368425</wp:posOffset>
                </wp:positionV>
                <wp:extent cx="4647565" cy="346710"/>
                <wp:effectExtent l="381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11E596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Director Assistant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5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4" o:spid="_x0000_s1032" type="#_x0000_t202" style="position:absolute;margin-left:164.55pt;margin-top:107.75pt;width:365.95pt;height:27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Director Assistant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5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C2EED88" wp14:editId="1F5B49FB">
                <wp:simplePos x="0" y="0"/>
                <wp:positionH relativeFrom="column">
                  <wp:posOffset>2089785</wp:posOffset>
                </wp:positionH>
                <wp:positionV relativeFrom="paragraph">
                  <wp:posOffset>1631315</wp:posOffset>
                </wp:positionV>
                <wp:extent cx="4647565" cy="2043430"/>
                <wp:effectExtent l="3810" t="0" r="0" b="0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43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9B717" w14:textId="77777777" w:rsidR="007D7302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4771B583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5" o:spid="_x0000_s1033" type="#_x0000_t202" style="position:absolute;margin-left:164.55pt;margin-top:128.45pt;width:365.95pt;height:160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TUHvAIAAMM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" filled="f" stroked="f">
                <v:textbox>
                  <w:txbxContent>
                    <w:p w:rsidR="007D7302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C31F848" wp14:editId="740E8A51">
                <wp:simplePos x="0" y="0"/>
                <wp:positionH relativeFrom="column">
                  <wp:posOffset>2083435</wp:posOffset>
                </wp:positionH>
                <wp:positionV relativeFrom="paragraph">
                  <wp:posOffset>-345440</wp:posOffset>
                </wp:positionV>
                <wp:extent cx="4647565" cy="372110"/>
                <wp:effectExtent l="0" t="0" r="0" b="889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72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9E3EEF" w14:textId="77777777" w:rsidR="00E10FBD" w:rsidRPr="002E3465" w:rsidRDefault="00950E5F">
                            <w:pPr>
                              <w:rPr>
                                <w:rFonts w:ascii="Raleway SemiBold" w:hAnsi="Raleway SemiBold"/>
                                <w:color w:val="C45911" w:themeColor="accent2" w:themeShade="BF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2E3465">
                              <w:rPr>
                                <w:rFonts w:ascii="Raleway SemiBold" w:hAnsi="Raleway SemiBold"/>
                                <w:color w:val="C45911" w:themeColor="accent2" w:themeShade="BF"/>
                                <w:sz w:val="40"/>
                                <w:szCs w:val="4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31F848" id="Text Box 11" o:spid="_x0000_s1034" type="#_x0000_t202" style="position:absolute;margin-left:164.05pt;margin-top:-27.2pt;width:365.95pt;height:29.3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" filled="f" stroked="f">
                <v:textbox>
                  <w:txbxContent>
                    <w:p w14:paraId="5D9E3EEF" w14:textId="77777777" w:rsidR="00E10FBD" w:rsidRPr="002E3465" w:rsidRDefault="00950E5F">
                      <w:pPr>
                        <w:rPr>
                          <w:rFonts w:ascii="Raleway SemiBold" w:hAnsi="Raleway SemiBold"/>
                          <w:color w:val="C45911" w:themeColor="accent2" w:themeShade="BF"/>
                          <w:sz w:val="40"/>
                          <w:szCs w:val="40"/>
                          <w:lang w:val="en-US"/>
                        </w:rPr>
                      </w:pPr>
                      <w:r w:rsidRPr="002E3465">
                        <w:rPr>
                          <w:rFonts w:ascii="Raleway SemiBold" w:hAnsi="Raleway SemiBold"/>
                          <w:color w:val="C45911" w:themeColor="accent2" w:themeShade="BF"/>
                          <w:sz w:val="40"/>
                          <w:szCs w:val="4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CDD2D0D" wp14:editId="7C162DA7">
                <wp:simplePos x="0" y="0"/>
                <wp:positionH relativeFrom="column">
                  <wp:posOffset>2089785</wp:posOffset>
                </wp:positionH>
                <wp:positionV relativeFrom="paragraph">
                  <wp:posOffset>27289</wp:posOffset>
                </wp:positionV>
                <wp:extent cx="4647565" cy="346710"/>
                <wp:effectExtent l="381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59614E" w14:textId="77777777" w:rsidR="002049BD" w:rsidRPr="00950E5F" w:rsidRDefault="002049BD" w:rsidP="00DF15E1">
                            <w:pPr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Art Director - Company Name (20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18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 xml:space="preserve"> &gt; </w:t>
                            </w:r>
                            <w:r w:rsidR="00DF15E1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2022</w:t>
                            </w:r>
                            <w:r w:rsidRPr="00950E5F">
                              <w:rPr>
                                <w:rFonts w:ascii="Raleway SemiBold" w:hAnsi="Raleway SemiBold"/>
                                <w:color w:val="55525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2" o:spid="_x0000_s1035" type="#_x0000_t202" style="position:absolute;margin-left:164.55pt;margin-top:2.15pt;width:365.95pt;height:27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" filled="f" stroked="f">
                <v:textbox>
                  <w:txbxContent>
                    <w:p w:rsidR="002049BD" w:rsidRPr="00950E5F" w:rsidRDefault="002049BD" w:rsidP="00DF15E1">
                      <w:pPr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</w:pP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Art Director - Company Name (20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18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 xml:space="preserve"> &gt; </w:t>
                      </w:r>
                      <w:r w:rsidR="00DF15E1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2022</w:t>
                      </w:r>
                      <w:r w:rsidRPr="00950E5F">
                        <w:rPr>
                          <w:rFonts w:ascii="Raleway SemiBold" w:hAnsi="Raleway SemiBold"/>
                          <w:color w:val="55525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9E24917" wp14:editId="791AE712">
                <wp:simplePos x="0" y="0"/>
                <wp:positionH relativeFrom="column">
                  <wp:posOffset>-775970</wp:posOffset>
                </wp:positionH>
                <wp:positionV relativeFrom="paragraph">
                  <wp:posOffset>7411085</wp:posOffset>
                </wp:positionV>
                <wp:extent cx="2532380" cy="1287145"/>
                <wp:effectExtent l="0" t="0" r="0" b="8255"/>
                <wp:wrapNone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1287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D47E0" w14:textId="77777777" w:rsidR="00016E0B" w:rsidRPr="00950E5F" w:rsidRDefault="00016E0B" w:rsidP="00DF15E1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50E5F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</w:t>
                            </w:r>
                            <w:r w:rsidR="00DF15E1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 123 456 456 0</w:t>
                            </w:r>
                          </w:p>
                          <w:p w14:paraId="41EB6006" w14:textId="77777777" w:rsidR="00016E0B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info@yourdomain.com</w:t>
                            </w:r>
                          </w:p>
                          <w:p w14:paraId="7DCFA58F" w14:textId="77777777" w:rsidR="00DF15E1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123 lorem ipsum, street #01,</w:t>
                            </w:r>
                          </w:p>
                          <w:p w14:paraId="220F67EC" w14:textId="77777777" w:rsidR="00DF15E1" w:rsidRPr="00950E5F" w:rsidRDefault="00DF15E1" w:rsidP="00B47B16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Location, city, zip, W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7" o:spid="_x0000_s1036" type="#_x0000_t202" style="position:absolute;margin-left:-61.1pt;margin-top:583.55pt;width:199.4pt;height:101.3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bX2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" filled="f" stroked="f">
                <v:textbox>
                  <w:txbxContent>
                    <w:p w:rsidR="00016E0B" w:rsidRPr="00950E5F" w:rsidRDefault="00016E0B" w:rsidP="00DF15E1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950E5F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</w:t>
                      </w:r>
                      <w:r w:rsidR="00DF15E1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 123 456 456 0</w:t>
                      </w:r>
                    </w:p>
                    <w:p w:rsidR="00016E0B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info@yourdomain.com</w:t>
                      </w:r>
                    </w:p>
                    <w:p w:rsidR="00DF15E1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123 lorem ipsum, street #01,</w:t>
                      </w:r>
                    </w:p>
                    <w:p w:rsidR="00DF15E1" w:rsidRPr="00950E5F" w:rsidRDefault="00DF15E1" w:rsidP="00B47B16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Location, city, zip, W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181F9727" wp14:editId="0EF65F27">
                <wp:simplePos x="0" y="0"/>
                <wp:positionH relativeFrom="column">
                  <wp:posOffset>-753745</wp:posOffset>
                </wp:positionH>
                <wp:positionV relativeFrom="paragraph">
                  <wp:posOffset>6855460</wp:posOffset>
                </wp:positionV>
                <wp:extent cx="2487930" cy="555625"/>
                <wp:effectExtent l="0" t="0" r="0" b="0"/>
                <wp:wrapNone/>
                <wp:docPr id="1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55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6D72B5" w14:textId="77777777" w:rsidR="00016E0B" w:rsidRPr="002E3465" w:rsidRDefault="00DF15E1" w:rsidP="00016E0B">
                            <w:pPr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D8D8DA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E3465">
                              <w:rPr>
                                <w:rFonts w:ascii="Raleway" w:hAnsi="Raleway"/>
                                <w:b/>
                                <w:bCs/>
                                <w:color w:val="D8D8DA"/>
                                <w:sz w:val="44"/>
                                <w:szCs w:val="44"/>
                                <w:lang w:val="en-US"/>
                              </w:rPr>
                              <w:t>David Wat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1F9727" id="Text Box 6" o:spid="_x0000_s1037" type="#_x0000_t202" style="position:absolute;margin-left:-59.35pt;margin-top:539.8pt;width:195.9pt;height:43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PcMuA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" filled="f" stroked="f">
                <v:textbox>
                  <w:txbxContent>
                    <w:p w14:paraId="146D72B5" w14:textId="77777777" w:rsidR="00016E0B" w:rsidRPr="002E3465" w:rsidRDefault="00DF15E1" w:rsidP="00016E0B">
                      <w:pPr>
                        <w:jc w:val="center"/>
                        <w:rPr>
                          <w:rFonts w:ascii="Raleway" w:hAnsi="Raleway"/>
                          <w:b/>
                          <w:bCs/>
                          <w:color w:val="D8D8DA"/>
                          <w:sz w:val="44"/>
                          <w:szCs w:val="44"/>
                          <w:lang w:val="en-US"/>
                        </w:rPr>
                      </w:pPr>
                      <w:r w:rsidRPr="002E3465">
                        <w:rPr>
                          <w:rFonts w:ascii="Raleway" w:hAnsi="Raleway"/>
                          <w:b/>
                          <w:bCs/>
                          <w:color w:val="D8D8DA"/>
                          <w:sz w:val="44"/>
                          <w:szCs w:val="44"/>
                          <w:lang w:val="en-US"/>
                        </w:rPr>
                        <w:t>David Wat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D5DD08C" wp14:editId="3B7AC746">
                <wp:simplePos x="0" y="0"/>
                <wp:positionH relativeFrom="column">
                  <wp:posOffset>-643890</wp:posOffset>
                </wp:positionH>
                <wp:positionV relativeFrom="paragraph">
                  <wp:posOffset>-508635</wp:posOffset>
                </wp:positionV>
                <wp:extent cx="2281555" cy="4293235"/>
                <wp:effectExtent l="0" t="0" r="0" b="0"/>
                <wp:wrapNone/>
                <wp:docPr id="2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293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0C1CB6" w14:textId="77777777" w:rsidR="009E2375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setting industry been the look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59B6442A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061D520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g industry been the industry and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43A0C9D" w14:textId="77777777" w:rsid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2028A4C" w14:textId="77777777" w:rsidR="00DF15E1" w:rsidRPr="00DF15E1" w:rsidRDefault="00DF15E1" w:rsidP="001010D6">
                            <w:pPr>
                              <w:spacing w:after="100" w:line="204" w:lineRule="auto"/>
                              <w:jc w:val="both"/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Lorem 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and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et</w:t>
                            </w:r>
                            <w:r w:rsidR="001010D6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ing industry been the industry 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tandard dummy te</w:t>
                            </w:r>
                            <w:r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5DD08C" id="Text Box 10" o:spid="_x0000_s1038" type="#_x0000_t202" style="position:absolute;margin-left:-50.7pt;margin-top:-40.05pt;width:179.65pt;height:338.0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pVTvQ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" filled="f" stroked="f">
                <v:textbox>
                  <w:txbxContent>
                    <w:p w14:paraId="460C1CB6" w14:textId="77777777" w:rsidR="009E2375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setting industry been the look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dustry's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14:paraId="59B6442A" w14:textId="77777777"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14:paraId="4061D520" w14:textId="77777777"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g industry been the industry and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14:paraId="043A0C9D" w14:textId="77777777" w:rsid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14:paraId="42028A4C" w14:textId="77777777" w:rsidR="00DF15E1" w:rsidRPr="00DF15E1" w:rsidRDefault="00DF15E1" w:rsidP="001010D6">
                      <w:pPr>
                        <w:spacing w:after="100" w:line="204" w:lineRule="auto"/>
                        <w:jc w:val="both"/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Lorem 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and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psum is simply dummy text of the printing and typ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et</w:t>
                      </w:r>
                      <w:r w:rsidR="001010D6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ing industry been the industry 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tandard dummy te</w:t>
                      </w:r>
                      <w:r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C0E051E" wp14:editId="10E70EEB">
                <wp:simplePos x="0" y="0"/>
                <wp:positionH relativeFrom="column">
                  <wp:posOffset>-641985</wp:posOffset>
                </wp:positionH>
                <wp:positionV relativeFrom="paragraph">
                  <wp:posOffset>3992880</wp:posOffset>
                </wp:positionV>
                <wp:extent cx="2281555" cy="403225"/>
                <wp:effectExtent l="0" t="0" r="0" b="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E3048D" w14:textId="77777777" w:rsidR="009E2375" w:rsidRPr="002E3465" w:rsidRDefault="001010D6">
                            <w:pPr>
                              <w:rPr>
                                <w:rFonts w:ascii="Raleway SemiBold" w:hAnsi="Raleway SemiBold"/>
                                <w:color w:val="000000" w:themeColor="text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2E3465">
                              <w:rPr>
                                <w:rFonts w:ascii="Raleway SemiBold" w:hAnsi="Raleway SemiBold"/>
                                <w:color w:val="000000" w:themeColor="text1"/>
                                <w:sz w:val="40"/>
                                <w:szCs w:val="40"/>
                                <w:lang w:val="en-US"/>
                              </w:rPr>
                              <w:t>Ab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E051E" id="Text Box 9" o:spid="_x0000_s1039" type="#_x0000_t202" style="position:absolute;margin-left:-50.55pt;margin-top:314.4pt;width:179.65pt;height:31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dQWug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" filled="f" stroked="f">
                <v:textbox>
                  <w:txbxContent>
                    <w:p w14:paraId="36E3048D" w14:textId="77777777" w:rsidR="009E2375" w:rsidRPr="002E3465" w:rsidRDefault="001010D6">
                      <w:pPr>
                        <w:rPr>
                          <w:rFonts w:ascii="Raleway SemiBold" w:hAnsi="Raleway SemiBold"/>
                          <w:color w:val="000000" w:themeColor="text1"/>
                          <w:sz w:val="40"/>
                          <w:szCs w:val="40"/>
                          <w:lang w:val="en-US"/>
                        </w:rPr>
                      </w:pPr>
                      <w:r w:rsidRPr="002E3465">
                        <w:rPr>
                          <w:rFonts w:ascii="Raleway SemiBold" w:hAnsi="Raleway SemiBold"/>
                          <w:color w:val="000000" w:themeColor="text1"/>
                          <w:sz w:val="40"/>
                          <w:szCs w:val="40"/>
                          <w:lang w:val="en-US"/>
                        </w:rPr>
                        <w:t>Abo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B340EA1" wp14:editId="67231D93">
                <wp:simplePos x="0" y="0"/>
                <wp:positionH relativeFrom="column">
                  <wp:posOffset>-914400</wp:posOffset>
                </wp:positionH>
                <wp:positionV relativeFrom="margin">
                  <wp:posOffset>-914400</wp:posOffset>
                </wp:positionV>
                <wp:extent cx="2645410" cy="5226050"/>
                <wp:effectExtent l="0" t="0" r="2540" b="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5226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CB0A5F" id="Rectangle 4" o:spid="_x0000_s1026" style="position:absolute;margin-left:-1in;margin-top:-1in;width:208.3pt;height:411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" fillcolor="#c45911 [2405]" stroked="f">
                <w10:wrap anchory="margin"/>
              </v:rect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5439" behindDoc="0" locked="0" layoutInCell="1" allowOverlap="1" wp14:anchorId="1A0416E3" wp14:editId="3338C39D">
                <wp:simplePos x="0" y="0"/>
                <wp:positionH relativeFrom="column">
                  <wp:posOffset>-914400</wp:posOffset>
                </wp:positionH>
                <wp:positionV relativeFrom="paragraph">
                  <wp:posOffset>4572000</wp:posOffset>
                </wp:positionV>
                <wp:extent cx="2645410" cy="4572000"/>
                <wp:effectExtent l="0" t="0" r="2540" b="0"/>
                <wp:wrapNone/>
                <wp:docPr id="2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4572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01A260" id="Rectangle 30" o:spid="_x0000_s1026" style="position:absolute;margin-left:-1in;margin-top:5in;width:208.3pt;height:5in;z-index:251645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" fillcolor="#c45911 [2405]" stroked="f"/>
            </w:pict>
          </mc:Fallback>
        </mc:AlternateContent>
      </w:r>
    </w:p>
    <w:p w14:paraId="6BA13CEC" w14:textId="7ECDE297" w:rsidR="00A34CBE" w:rsidRDefault="002E3465" w:rsidP="001010D6"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CAD268C" wp14:editId="67584190">
                <wp:simplePos x="0" y="0"/>
                <wp:positionH relativeFrom="column">
                  <wp:posOffset>-914400</wp:posOffset>
                </wp:positionH>
                <wp:positionV relativeFrom="paragraph">
                  <wp:posOffset>4099137</wp:posOffset>
                </wp:positionV>
                <wp:extent cx="2645410" cy="276225"/>
                <wp:effectExtent l="0" t="0" r="2540" b="9525"/>
                <wp:wrapNone/>
                <wp:docPr id="19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2762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BDB49D" id="Rectangle 30" o:spid="_x0000_s1026" style="position:absolute;margin-left:-1in;margin-top:322.75pt;width:208.3pt;height:21.7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" fillcolor="#acb9ca [1311]" stroked="f"/>
            </w:pict>
          </mc:Fallback>
        </mc:AlternateContent>
      </w:r>
      <w:r w:rsidR="001010D6"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4EF19EC" wp14:editId="23C24E4C">
                <wp:simplePos x="0" y="0"/>
                <wp:positionH relativeFrom="column">
                  <wp:posOffset>2090057</wp:posOffset>
                </wp:positionH>
                <wp:positionV relativeFrom="paragraph">
                  <wp:posOffset>82385</wp:posOffset>
                </wp:positionV>
                <wp:extent cx="4543813" cy="994410"/>
                <wp:effectExtent l="0" t="0" r="0" b="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3813" cy="994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7C833E" w14:textId="77777777" w:rsidR="002049BD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3" o:spid="_x0000_s1040" type="#_x0000_t202" style="position:absolute;margin-left:164.55pt;margin-top:6.5pt;width:357.8pt;height:78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" filled="f" stroked="f">
                <v:textbox>
                  <w:txbxContent>
                    <w:p w:rsidR="002049BD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1010D6" w:rsidRPr="007D7302">
        <w:rPr>
          <w:noProof/>
          <w:color w:val="555252"/>
          <w:lang w:val="en-US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0429219" wp14:editId="44EBB6C7">
                <wp:simplePos x="0" y="0"/>
                <wp:positionH relativeFrom="column">
                  <wp:posOffset>2083435</wp:posOffset>
                </wp:positionH>
                <wp:positionV relativeFrom="paragraph">
                  <wp:posOffset>3572494</wp:posOffset>
                </wp:positionV>
                <wp:extent cx="4647565" cy="1892596"/>
                <wp:effectExtent l="0" t="0" r="0" b="0"/>
                <wp:wrapNone/>
                <wp:docPr id="1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892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CF7244" w14:textId="77777777" w:rsidR="002049BD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xt ever since the 1500s, wh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  <w:p w14:paraId="0F5F876D" w14:textId="77777777" w:rsidR="00DF15E1" w:rsidRPr="00950E5F" w:rsidRDefault="00DF15E1" w:rsidP="00DF15E1">
                            <w:pPr>
                              <w:jc w:val="both"/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rem Ipsum is simply dummy text of the printing and typ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tting industry been the industry's standard dummy te</w:t>
                            </w:r>
                            <w:r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xt ever since the 1500s, when a</w:t>
                            </w:r>
                            <w:r w:rsidRPr="00DF15E1">
                              <w:rPr>
                                <w:rFonts w:ascii="Raleway Light" w:hAnsi="Raleway Light"/>
                                <w:color w:val="555252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printer took a galley of type and it to make a type specimen boo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9" o:spid="_x0000_s1041" type="#_x0000_t202" style="position:absolute;margin-left:164.05pt;margin-top:281.3pt;width:365.95pt;height:14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l3TuQIAAMQ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" filled="f" stroked="f">
                <v:textbox>
                  <w:txbxContent>
                    <w:p w:rsidR="002049BD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xt ever since the 1500s, wh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  <w:p w:rsidR="00DF15E1" w:rsidRPr="00950E5F" w:rsidRDefault="00DF15E1" w:rsidP="00DF15E1">
                      <w:pPr>
                        <w:jc w:val="both"/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Lorem Ipsum is simply dummy text of the printing and typ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setting industry been the industry's standard dummy te</w:t>
                      </w:r>
                      <w:r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>xt ever since the 1500s, when a</w:t>
                      </w:r>
                      <w:r w:rsidRPr="00DF15E1">
                        <w:rPr>
                          <w:rFonts w:ascii="Raleway Light" w:hAnsi="Raleway Light"/>
                          <w:color w:val="555252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printer took a galley of type and it to make a type specimen book.</w:t>
                      </w:r>
                    </w:p>
                  </w:txbxContent>
                </v:textbox>
              </v:shape>
            </w:pict>
          </mc:Fallback>
        </mc:AlternateContent>
      </w:r>
      <w:r w:rsidR="001010D6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1CFC723" wp14:editId="4A2B4BEA">
                <wp:simplePos x="0" y="0"/>
                <wp:positionH relativeFrom="column">
                  <wp:posOffset>-914400</wp:posOffset>
                </wp:positionH>
                <wp:positionV relativeFrom="paragraph">
                  <wp:posOffset>3691626</wp:posOffset>
                </wp:positionV>
                <wp:extent cx="2645410" cy="395605"/>
                <wp:effectExtent l="0" t="0" r="2540" b="4445"/>
                <wp:wrapNone/>
                <wp:docPr id="2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5410" cy="395605"/>
                        </a:xfrm>
                        <a:prstGeom prst="rect">
                          <a:avLst/>
                        </a:prstGeom>
                        <a:solidFill>
                          <a:srgbClr val="D8D8DA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E21379" id="Rectangle 8" o:spid="_x0000_s1026" style="position:absolute;margin-left:-1in;margin-top:290.7pt;width:208.3pt;height:31.1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" fillcolor="#d8d8da" stroked="f"/>
            </w:pict>
          </mc:Fallback>
        </mc:AlternateContent>
      </w:r>
      <w:r w:rsidR="001010D6">
        <w:rPr>
          <w:noProof/>
          <w:color w:val="555252"/>
          <w:lang w:val="en-US" w:bidi="ar-SA"/>
        </w:rPr>
        <w:drawing>
          <wp:anchor distT="0" distB="0" distL="114300" distR="114300" simplePos="0" relativeHeight="251668992" behindDoc="0" locked="0" layoutInCell="1" allowOverlap="1" wp14:anchorId="0892CFF2" wp14:editId="7A0C20B4">
            <wp:simplePos x="0" y="0"/>
            <wp:positionH relativeFrom="column">
              <wp:posOffset>-349071</wp:posOffset>
            </wp:positionH>
            <wp:positionV relativeFrom="paragraph">
              <wp:posOffset>4611939</wp:posOffset>
            </wp:positionV>
            <wp:extent cx="1676400" cy="185229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exels-italo-melo-2379005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06"/>
                    <a:stretch/>
                  </pic:blipFill>
                  <pic:spPr bwMode="auto">
                    <a:xfrm>
                      <a:off x="0" y="0"/>
                      <a:ext cx="1676400" cy="1852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16A5BB2" wp14:editId="3E4FA249">
                <wp:simplePos x="0" y="0"/>
                <wp:positionH relativeFrom="column">
                  <wp:posOffset>1884045</wp:posOffset>
                </wp:positionH>
                <wp:positionV relativeFrom="margin">
                  <wp:posOffset>-914400</wp:posOffset>
                </wp:positionV>
                <wp:extent cx="101600" cy="10058400"/>
                <wp:effectExtent l="0" t="0" r="0" b="0"/>
                <wp:wrapNone/>
                <wp:docPr id="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10058400"/>
                        </a:xfrm>
                        <a:prstGeom prst="rect">
                          <a:avLst/>
                        </a:prstGeom>
                        <a:solidFill>
                          <a:srgbClr val="D7D7D7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4DA6ED" id="Rectangle 27" o:spid="_x0000_s1026" style="position:absolute;margin-left:148.35pt;margin-top:-1in;width:8pt;height:11in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" fillcolor="#d7d7d7" stroked="f">
                <w10:wrap anchory="margin"/>
              </v:rect>
            </w:pict>
          </mc:Fallback>
        </mc:AlternateContent>
      </w:r>
      <w:r w:rsidR="00F44A34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DC57664" wp14:editId="10119EF8">
                <wp:simplePos x="0" y="0"/>
                <wp:positionH relativeFrom="column">
                  <wp:posOffset>1731010</wp:posOffset>
                </wp:positionH>
                <wp:positionV relativeFrom="margin">
                  <wp:posOffset>-914400</wp:posOffset>
                </wp:positionV>
                <wp:extent cx="153035" cy="10058400"/>
                <wp:effectExtent l="0" t="0" r="0" b="0"/>
                <wp:wrapNone/>
                <wp:docPr id="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035" cy="10058400"/>
                        </a:xfrm>
                        <a:prstGeom prst="rect">
                          <a:avLst/>
                        </a:prstGeom>
                        <a:solidFill>
                          <a:srgbClr val="D8D8DA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315AFF" id="Rectangle 26" o:spid="_x0000_s1026" style="position:absolute;margin-left:136.3pt;margin-top:-1in;width:12.05pt;height:11in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" fillcolor="#d8d8da" stroked="f">
                <w10:wrap anchory="margin"/>
              </v:rect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 SemiBold">
    <w:altName w:val="Franklin Gothic Demi"/>
    <w:charset w:val="00"/>
    <w:family w:val="swiss"/>
    <w:pitch w:val="variable"/>
    <w:sig w:usb0="00000001" w:usb1="5000205B" w:usb2="00000000" w:usb3="00000000" w:csb0="00000097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Raleway">
    <w:altName w:val="Corbel"/>
    <w:charset w:val="00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TA3NjIxNTGyNDVU0lEKTi0uzszPAykwrAUAUbIefiwAAAA="/>
  </w:docVars>
  <w:rsids>
    <w:rsidRoot w:val="004B40F6"/>
    <w:rsid w:val="00016E0B"/>
    <w:rsid w:val="001010D6"/>
    <w:rsid w:val="0019557C"/>
    <w:rsid w:val="002049BD"/>
    <w:rsid w:val="002E3465"/>
    <w:rsid w:val="003159DE"/>
    <w:rsid w:val="00375E5E"/>
    <w:rsid w:val="004B40F6"/>
    <w:rsid w:val="00512244"/>
    <w:rsid w:val="005B52E0"/>
    <w:rsid w:val="005B7491"/>
    <w:rsid w:val="005E3F5E"/>
    <w:rsid w:val="00701D54"/>
    <w:rsid w:val="00742A2A"/>
    <w:rsid w:val="007D7302"/>
    <w:rsid w:val="00850C92"/>
    <w:rsid w:val="008E4F6F"/>
    <w:rsid w:val="00950E5F"/>
    <w:rsid w:val="009E2375"/>
    <w:rsid w:val="00A34CBE"/>
    <w:rsid w:val="00AA1EDD"/>
    <w:rsid w:val="00B47B16"/>
    <w:rsid w:val="00BC046B"/>
    <w:rsid w:val="00BF7866"/>
    <w:rsid w:val="00C312DF"/>
    <w:rsid w:val="00C724FB"/>
    <w:rsid w:val="00D7426A"/>
    <w:rsid w:val="00DA28D2"/>
    <w:rsid w:val="00DF15E1"/>
    <w:rsid w:val="00E0493D"/>
    <w:rsid w:val="00E10FBD"/>
    <w:rsid w:val="00E225FB"/>
    <w:rsid w:val="00F43695"/>
    <w:rsid w:val="00F44A34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2fafd,#555252,#a17837,#f6eeef,#b98f93,#7a5c62,#5683a5,#d6eff4"/>
    </o:shapedefaults>
    <o:shapelayout v:ext="edit">
      <o:idmap v:ext="edit" data="1"/>
    </o:shapelayout>
  </w:shapeDefaults>
  <w:decimalSymbol w:val="."/>
  <w:listSeparator w:val=","/>
  <w14:docId w14:val="7DA6B25D"/>
  <w15:chartTrackingRefBased/>
  <w15:docId w15:val="{EBBB34AE-54A1-45A9-9911-AE3DFE148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15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03FC0-ED99-4CFC-B873-360DE2E5B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muqeet</dc:creator>
  <cp:keywords/>
  <dc:description/>
  <cp:lastModifiedBy>muqeet</cp:lastModifiedBy>
  <cp:revision>2</cp:revision>
  <dcterms:created xsi:type="dcterms:W3CDTF">2022-04-16T17:11:00Z</dcterms:created>
  <dcterms:modified xsi:type="dcterms:W3CDTF">2022-04-16T17:11:00Z</dcterms:modified>
</cp:coreProperties>
</file>